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2578A0" w14:textId="1FC8C908" w:rsidR="000D4F18" w:rsidRDefault="008D388B">
      <w:r>
        <w:rPr>
          <w:noProof/>
        </w:rPr>
        <w:drawing>
          <wp:inline distT="0" distB="0" distL="0" distR="0" wp14:anchorId="41BD26AE" wp14:editId="320D30F5">
            <wp:extent cx="5943600" cy="6250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52618E3" wp14:editId="04FACE60">
            <wp:extent cx="5943600" cy="75330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3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3115AD1" wp14:editId="5CC09582">
            <wp:extent cx="5943600" cy="75679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383A8CA" wp14:editId="7CEF21F9">
            <wp:extent cx="5819775" cy="7915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791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AED330D" wp14:editId="595B456B">
            <wp:extent cx="5943600" cy="71012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0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836CDF4" wp14:editId="0987BE05">
            <wp:extent cx="5772150" cy="762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7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CC4DA14" wp14:editId="16EEFDEC">
            <wp:extent cx="5800725" cy="73914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739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B35F792" wp14:editId="50675D3A">
            <wp:extent cx="5524500" cy="77628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776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2CC3FBC" wp14:editId="50B603F6">
            <wp:extent cx="5534025" cy="79343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793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B58E19B" wp14:editId="2BD3DD70">
            <wp:extent cx="5657850" cy="76295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762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68FD76E" wp14:editId="26C9151F">
            <wp:extent cx="5943600" cy="78124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1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68E5F54" wp14:editId="3455C85E">
            <wp:extent cx="5943600" cy="76231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95597DC" wp14:editId="29952D15">
            <wp:extent cx="5943600" cy="73793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38713F6" wp14:editId="53223AA4">
            <wp:extent cx="5943600" cy="79095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AC416A1" wp14:editId="36F0E43B">
            <wp:extent cx="5943600" cy="64414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472C38E" wp14:editId="3AFC26F9">
            <wp:extent cx="5943600" cy="71843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8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F1C73E5" wp14:editId="62A9D21C">
            <wp:extent cx="5943600" cy="65303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F60924C" wp14:editId="2427B565">
            <wp:extent cx="5943600" cy="765365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38A831D" wp14:editId="63D4D164">
            <wp:extent cx="5829300" cy="79343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793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0941F6B" wp14:editId="5D8636DE">
            <wp:extent cx="5924550" cy="80200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802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A62EAAA" wp14:editId="6FD1610F">
            <wp:extent cx="5781675" cy="77914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779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F1A89D8" wp14:editId="5826D4B2">
            <wp:extent cx="5695950" cy="80295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802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83A1F6E" wp14:editId="075C379E">
            <wp:extent cx="5943600" cy="707961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7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7BA3CEF" wp14:editId="5EC065BA">
            <wp:extent cx="5753100" cy="81724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817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549AE39" wp14:editId="5003EA6D">
            <wp:extent cx="5943600" cy="6780530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6722567" wp14:editId="3298F84D">
            <wp:extent cx="5943600" cy="7656195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DD20C51" wp14:editId="4E2F4077">
            <wp:extent cx="5829300" cy="76866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768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56CAD1A" wp14:editId="75399091">
            <wp:extent cx="5781675" cy="798195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798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C6C2489" wp14:editId="1BC27576">
            <wp:extent cx="5534025" cy="756285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756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8E2C8E5" wp14:editId="5F41E9CF">
            <wp:extent cx="5562600" cy="78867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788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6BCCFFC" wp14:editId="5483C1B3">
            <wp:extent cx="5705475" cy="803910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803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1F9973E" wp14:editId="7F2BD879">
            <wp:extent cx="5524500" cy="80105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801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287C56B" wp14:editId="0DAD83AC">
            <wp:extent cx="5419725" cy="79057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790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665FB31" wp14:editId="71628367">
            <wp:extent cx="5543550" cy="79533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795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C943CD6" wp14:editId="0DEEDBED">
            <wp:extent cx="5419725" cy="787717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787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83FD300" wp14:editId="738EA5ED">
            <wp:extent cx="5562600" cy="817245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817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BB037DC" wp14:editId="525BBFF3">
            <wp:extent cx="5467350" cy="78962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122EBC5" wp14:editId="03BBA349">
            <wp:extent cx="5724525" cy="785812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785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1853F46" wp14:editId="3FD91388">
            <wp:extent cx="5876925" cy="777240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502117D" wp14:editId="7B65B01D">
            <wp:extent cx="5600700" cy="81534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815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4C56761" wp14:editId="541BE83A">
            <wp:extent cx="5438775" cy="795337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795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88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020C496" wp14:editId="6422A2B4">
            <wp:extent cx="5400675" cy="2181225"/>
            <wp:effectExtent l="0" t="0" r="9525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4F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tTAxMTAyMTG2MDNS0lEKTi0uzszPAykwrAUAMhgbzywAAAA="/>
  </w:docVars>
  <w:rsids>
    <w:rsidRoot w:val="008D388B"/>
    <w:rsid w:val="000D4F18"/>
    <w:rsid w:val="008D3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CA6E6"/>
  <w15:chartTrackingRefBased/>
  <w15:docId w15:val="{B710712A-22E9-4832-BC23-C645AAB1B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fontTable" Target="fontTable.xml"/><Relationship Id="rId20" Type="http://schemas.openxmlformats.org/officeDocument/2006/relationships/image" Target="media/image17.png"/><Relationship Id="rId4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2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ola, Crystal</dc:creator>
  <cp:keywords/>
  <dc:description/>
  <cp:lastModifiedBy>Arzola, Crystal</cp:lastModifiedBy>
  <cp:revision>1</cp:revision>
  <dcterms:created xsi:type="dcterms:W3CDTF">2020-12-01T01:07:00Z</dcterms:created>
  <dcterms:modified xsi:type="dcterms:W3CDTF">2020-12-01T01:15:00Z</dcterms:modified>
</cp:coreProperties>
</file>